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3"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39"/>
    <w:bookmarkStart w:id="40"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0"/>
    <w:bookmarkStart w:id="41"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1"/>
    <w:bookmarkStart w:id="42"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2"/>
    <w:bookmarkEnd w:id="43"/>
    <w:bookmarkStart w:id="51" w:name="course-expectations-guidelines"/>
    <w:p>
      <w:pPr>
        <w:pStyle w:val="Heading1"/>
      </w:pPr>
      <w:r>
        <w:t xml:space="preserve">Course Expectations &amp; Guidelines</w:t>
      </w:r>
    </w:p>
    <w:bookmarkStart w:id="44"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4"/>
    <w:bookmarkStart w:id="46"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5">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6"/>
    <w:bookmarkStart w:id="50"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7"/>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5"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5"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6T02:07:32Z</dcterms:created>
  <dcterms:modified xsi:type="dcterms:W3CDTF">2025-08-26T02: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